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04C17" w14:textId="77777777" w:rsidR="00866F61" w:rsidRDefault="00866F61" w:rsidP="00866F61">
      <w:pPr>
        <w:jc w:val="center"/>
        <w:rPr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615D0B9" wp14:editId="2DF5194F">
            <wp:extent cx="3615784" cy="1353644"/>
            <wp:effectExtent l="0" t="0" r="3810" b="0"/>
            <wp:docPr id="1" name="Picture 1" descr="Image result for durham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durham college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7" t="23097" r="8203" b="21397"/>
                    <a:stretch/>
                  </pic:blipFill>
                  <pic:spPr bwMode="auto">
                    <a:xfrm>
                      <a:off x="0" y="0"/>
                      <a:ext cx="3644084" cy="136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13ED83" w14:textId="77777777" w:rsidR="00866F61" w:rsidRDefault="00866F61" w:rsidP="00866F61">
      <w:pPr>
        <w:jc w:val="center"/>
        <w:rPr>
          <w:sz w:val="36"/>
          <w:szCs w:val="36"/>
          <w:lang w:val="en-US"/>
        </w:rPr>
      </w:pPr>
    </w:p>
    <w:p w14:paraId="3D8BAEA7" w14:textId="77777777" w:rsidR="00866F61" w:rsidRDefault="00866F61" w:rsidP="00866F61">
      <w:pPr>
        <w:jc w:val="center"/>
        <w:rPr>
          <w:sz w:val="36"/>
          <w:szCs w:val="36"/>
          <w:lang w:val="en-US"/>
        </w:rPr>
      </w:pPr>
    </w:p>
    <w:p w14:paraId="32B8245F" w14:textId="77777777" w:rsidR="00866F61" w:rsidRDefault="00866F61" w:rsidP="00866F61">
      <w:pPr>
        <w:jc w:val="center"/>
        <w:rPr>
          <w:sz w:val="36"/>
          <w:szCs w:val="36"/>
          <w:lang w:val="en-US"/>
        </w:rPr>
      </w:pPr>
    </w:p>
    <w:p w14:paraId="5D5812F9" w14:textId="428D171F" w:rsidR="00866F61" w:rsidRPr="002E511E" w:rsidRDefault="00866F61" w:rsidP="00866F61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lang w:val="en-US"/>
        </w:rPr>
        <w:t>Statement of Work V1</w:t>
      </w:r>
    </w:p>
    <w:p w14:paraId="16DCB8B8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  <w:r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  <w:t>AIDI 1002-02 AI Algorithms 1</w:t>
      </w:r>
    </w:p>
    <w:p w14:paraId="2CA731A7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2528A019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22929D0D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6D9FB783" w14:textId="77777777" w:rsidR="00866F61" w:rsidRPr="00B322B6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44"/>
          <w:szCs w:val="44"/>
          <w:shd w:val="clear" w:color="auto" w:fill="FFFFFF"/>
        </w:rPr>
      </w:pPr>
      <w:r w:rsidRPr="00B322B6">
        <w:rPr>
          <w:rFonts w:cstheme="minorHAnsi"/>
          <w:b/>
          <w:bCs/>
          <w:color w:val="494C4E"/>
          <w:spacing w:val="3"/>
          <w:sz w:val="44"/>
          <w:szCs w:val="44"/>
          <w:shd w:val="clear" w:color="auto" w:fill="FFFFFF"/>
        </w:rPr>
        <w:t xml:space="preserve">Professor – </w:t>
      </w:r>
      <w:r w:rsidRPr="006A5A17">
        <w:rPr>
          <w:rFonts w:cstheme="minorHAnsi"/>
          <w:b/>
          <w:bCs/>
          <w:spacing w:val="3"/>
          <w:sz w:val="44"/>
          <w:szCs w:val="44"/>
          <w:shd w:val="clear" w:color="auto" w:fill="FFFFFF"/>
        </w:rPr>
        <w:t>Marcos Bittencourt</w:t>
      </w:r>
    </w:p>
    <w:p w14:paraId="23501AD9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  <w:r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  <w:t xml:space="preserve">Email: - </w:t>
      </w:r>
      <w:hyperlink r:id="rId6" w:history="1">
        <w:r w:rsidRPr="00231CAD">
          <w:rPr>
            <w:rStyle w:val="Hyperlink"/>
            <w:rFonts w:cstheme="minorHAnsi"/>
            <w:b/>
            <w:bCs/>
            <w:spacing w:val="3"/>
            <w:sz w:val="36"/>
            <w:szCs w:val="36"/>
            <w:shd w:val="clear" w:color="auto" w:fill="FFFFFF"/>
          </w:rPr>
          <w:t>marcos.bittencourt@dcfaculty.mycampus.ca</w:t>
        </w:r>
      </w:hyperlink>
    </w:p>
    <w:p w14:paraId="5322ACDB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744E25F9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7513A82E" w14:textId="77777777" w:rsidR="00866F61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0E27EE1E" w14:textId="77777777" w:rsidR="00866F61" w:rsidRPr="002E511E" w:rsidRDefault="00866F61" w:rsidP="00866F61">
      <w:pPr>
        <w:jc w:val="center"/>
        <w:rPr>
          <w:rFonts w:cstheme="minorHAnsi"/>
          <w:b/>
          <w:bCs/>
          <w:color w:val="494C4E"/>
          <w:spacing w:val="3"/>
          <w:sz w:val="44"/>
          <w:szCs w:val="44"/>
          <w:shd w:val="clear" w:color="auto" w:fill="FFFFFF"/>
        </w:rPr>
      </w:pPr>
      <w:r w:rsidRPr="002E511E">
        <w:rPr>
          <w:rFonts w:cstheme="minorHAnsi"/>
          <w:b/>
          <w:bCs/>
          <w:color w:val="494C4E"/>
          <w:spacing w:val="3"/>
          <w:sz w:val="44"/>
          <w:szCs w:val="44"/>
          <w:shd w:val="clear" w:color="auto" w:fill="FFFFFF"/>
        </w:rPr>
        <w:t>Submitted by:</w:t>
      </w:r>
    </w:p>
    <w:p w14:paraId="2CE69CB0" w14:textId="3CC99ED5" w:rsidR="00866F61" w:rsidRPr="006A5A17" w:rsidRDefault="00866F61" w:rsidP="00866F61">
      <w:pPr>
        <w:jc w:val="center"/>
        <w:rPr>
          <w:rFonts w:cstheme="minorHAnsi"/>
          <w:b/>
          <w:bCs/>
          <w:spacing w:val="3"/>
          <w:sz w:val="36"/>
          <w:szCs w:val="36"/>
          <w:shd w:val="clear" w:color="auto" w:fill="FFFFFF"/>
        </w:rPr>
      </w:pPr>
      <w:r w:rsidRPr="006A5A17">
        <w:rPr>
          <w:rFonts w:cstheme="minorHAnsi"/>
          <w:b/>
          <w:bCs/>
          <w:spacing w:val="3"/>
          <w:sz w:val="36"/>
          <w:szCs w:val="36"/>
          <w:shd w:val="clear" w:color="auto" w:fill="FFFFFF"/>
        </w:rPr>
        <w:t>Biraj Prajapati (100766706)</w:t>
      </w:r>
    </w:p>
    <w:p w14:paraId="1DDF3170" w14:textId="16786A49" w:rsidR="00D21C6A" w:rsidRDefault="00D21C6A" w:rsidP="00866F61">
      <w:pPr>
        <w:jc w:val="center"/>
        <w:rPr>
          <w:rFonts w:cstheme="minorHAnsi"/>
          <w:b/>
          <w:bCs/>
          <w:color w:val="494C4E"/>
          <w:spacing w:val="3"/>
          <w:sz w:val="36"/>
          <w:szCs w:val="36"/>
          <w:shd w:val="clear" w:color="auto" w:fill="FFFFFF"/>
        </w:rPr>
      </w:pPr>
    </w:p>
    <w:p w14:paraId="7CD403C8" w14:textId="31E01578" w:rsidR="00C93D6A" w:rsidRDefault="002848A5" w:rsidP="00C93D6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lastRenderedPageBreak/>
        <w:t xml:space="preserve">Rational Statement: </w:t>
      </w:r>
      <w:r w:rsidRPr="007507E1">
        <w:rPr>
          <w:rFonts w:cstheme="minorHAnsi"/>
          <w:sz w:val="24"/>
          <w:szCs w:val="24"/>
          <w:u w:val="single"/>
          <w:lang w:val="en-US"/>
        </w:rPr>
        <w:t>Loan Prediction Problem</w:t>
      </w:r>
    </w:p>
    <w:p w14:paraId="7CA45E3A" w14:textId="77777777" w:rsidR="007A6912" w:rsidRPr="007A6912" w:rsidRDefault="007A6912" w:rsidP="007A6912">
      <w:pPr>
        <w:ind w:left="360"/>
        <w:rPr>
          <w:rFonts w:cstheme="minorHAnsi"/>
          <w:sz w:val="10"/>
          <w:szCs w:val="10"/>
          <w:lang w:val="en-US"/>
        </w:rPr>
      </w:pPr>
    </w:p>
    <w:p w14:paraId="65050316" w14:textId="77777777" w:rsidR="00226C32" w:rsidRPr="00226C32" w:rsidRDefault="004843B5" w:rsidP="007507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t xml:space="preserve">Business </w:t>
      </w:r>
      <w:r w:rsidR="005336EA" w:rsidRPr="007507E1">
        <w:rPr>
          <w:rFonts w:cstheme="minorHAnsi"/>
          <w:sz w:val="24"/>
          <w:szCs w:val="24"/>
          <w:lang w:val="en-US"/>
        </w:rPr>
        <w:t xml:space="preserve">Problem in Brief: </w:t>
      </w:r>
    </w:p>
    <w:p w14:paraId="66193A41" w14:textId="311C9647" w:rsidR="007A6912" w:rsidRDefault="005336EA" w:rsidP="007A6912">
      <w:pPr>
        <w:pStyle w:val="ListParagraph"/>
        <w:ind w:firstLine="720"/>
        <w:rPr>
          <w:rFonts w:cstheme="minorHAnsi"/>
          <w:sz w:val="24"/>
          <w:szCs w:val="24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t>Find out the person is eligible to acquire</w:t>
      </w:r>
      <w:r w:rsidR="00EE3D04" w:rsidRPr="007507E1">
        <w:rPr>
          <w:rFonts w:cstheme="minorHAnsi"/>
          <w:sz w:val="24"/>
          <w:szCs w:val="24"/>
          <w:lang w:val="en-US"/>
        </w:rPr>
        <w:t xml:space="preserve"> loan based on their qualifications, employment, earning, dependent, their dependent</w:t>
      </w:r>
      <w:r w:rsidR="00795D06" w:rsidRPr="007507E1">
        <w:rPr>
          <w:rFonts w:cstheme="minorHAnsi"/>
          <w:sz w:val="24"/>
          <w:szCs w:val="24"/>
          <w:lang w:val="en-US"/>
        </w:rPr>
        <w:t xml:space="preserve">’s income, credit history, their loan </w:t>
      </w:r>
      <w:r w:rsidR="00535A04" w:rsidRPr="007507E1">
        <w:rPr>
          <w:rFonts w:cstheme="minorHAnsi"/>
          <w:sz w:val="24"/>
          <w:szCs w:val="24"/>
          <w:lang w:val="en-US"/>
        </w:rPr>
        <w:t>amount,</w:t>
      </w:r>
      <w:r w:rsidR="00795D06" w:rsidRPr="007507E1">
        <w:rPr>
          <w:rFonts w:cstheme="minorHAnsi"/>
          <w:sz w:val="24"/>
          <w:szCs w:val="24"/>
          <w:lang w:val="en-US"/>
        </w:rPr>
        <w:t xml:space="preserve"> and</w:t>
      </w:r>
      <w:r w:rsidR="00AD0269" w:rsidRPr="007507E1">
        <w:rPr>
          <w:rFonts w:cstheme="minorHAnsi"/>
          <w:sz w:val="24"/>
          <w:szCs w:val="24"/>
          <w:lang w:val="en-US"/>
        </w:rPr>
        <w:t xml:space="preserve"> loan</w:t>
      </w:r>
      <w:r w:rsidR="00795D06" w:rsidRPr="007507E1">
        <w:rPr>
          <w:rFonts w:cstheme="minorHAnsi"/>
          <w:sz w:val="24"/>
          <w:szCs w:val="24"/>
          <w:lang w:val="en-US"/>
        </w:rPr>
        <w:t xml:space="preserve"> term.</w:t>
      </w:r>
      <w:r w:rsidR="00480D9E">
        <w:rPr>
          <w:rFonts w:cstheme="minorHAnsi"/>
          <w:sz w:val="24"/>
          <w:szCs w:val="24"/>
          <w:lang w:val="en-US"/>
        </w:rPr>
        <w:t xml:space="preserve"> Create a machine learning model to generate loan approval </w:t>
      </w:r>
      <w:r w:rsidR="00BB2DF3">
        <w:rPr>
          <w:rFonts w:cstheme="minorHAnsi"/>
          <w:sz w:val="24"/>
          <w:szCs w:val="24"/>
          <w:lang w:val="en-US"/>
        </w:rPr>
        <w:t>from person’s information.</w:t>
      </w:r>
    </w:p>
    <w:p w14:paraId="263DA134" w14:textId="77777777" w:rsidR="007A6912" w:rsidRPr="007A6912" w:rsidRDefault="007A6912" w:rsidP="007A6912">
      <w:pPr>
        <w:rPr>
          <w:rFonts w:cstheme="minorHAnsi"/>
          <w:sz w:val="10"/>
          <w:szCs w:val="10"/>
          <w:lang w:val="en-US"/>
        </w:rPr>
      </w:pPr>
    </w:p>
    <w:p w14:paraId="5F77007B" w14:textId="70D41003" w:rsidR="007507E1" w:rsidRPr="003D719A" w:rsidRDefault="00CE5D65" w:rsidP="007507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t>Data Source:</w:t>
      </w:r>
      <w:r w:rsidR="00497F5C" w:rsidRPr="007507E1">
        <w:rPr>
          <w:rFonts w:cstheme="minorHAnsi"/>
          <w:sz w:val="24"/>
          <w:szCs w:val="24"/>
          <w:lang w:val="en-US"/>
        </w:rPr>
        <w:t xml:space="preserve"> </w:t>
      </w:r>
      <w:hyperlink r:id="rId7" w:history="1">
        <w:r w:rsidR="007507E1" w:rsidRPr="00596A6B">
          <w:rPr>
            <w:rStyle w:val="Hyperlink"/>
            <w:rFonts w:cstheme="minorHAnsi"/>
            <w:sz w:val="24"/>
            <w:szCs w:val="24"/>
            <w:lang w:val="en-US"/>
          </w:rPr>
          <w:t>https://www.kaggle.com/altruistdelhite04/loan-prediction-problem</w:t>
        </w:r>
      </w:hyperlink>
    </w:p>
    <w:p w14:paraId="12772EC4" w14:textId="77777777" w:rsidR="003D719A" w:rsidRPr="007A6912" w:rsidRDefault="003D719A" w:rsidP="003D719A">
      <w:pPr>
        <w:rPr>
          <w:rFonts w:cstheme="minorHAnsi"/>
          <w:sz w:val="10"/>
          <w:szCs w:val="10"/>
          <w:u w:val="single"/>
          <w:lang w:val="en-US"/>
        </w:rPr>
      </w:pPr>
    </w:p>
    <w:p w14:paraId="1FF6A8BC" w14:textId="45843170" w:rsidR="003D719A" w:rsidRDefault="003D719A" w:rsidP="003D719A">
      <w:pPr>
        <w:pStyle w:val="ListParagraph"/>
        <w:rPr>
          <w:rFonts w:cstheme="minorHAnsi"/>
          <w:sz w:val="24"/>
          <w:szCs w:val="24"/>
          <w:u w:val="single"/>
          <w:lang w:val="en-US"/>
        </w:rPr>
      </w:pPr>
      <w:r>
        <w:rPr>
          <w:noProof/>
        </w:rPr>
        <w:drawing>
          <wp:inline distT="0" distB="0" distL="0" distR="0" wp14:anchorId="716040E0" wp14:editId="1BF0680A">
            <wp:extent cx="5120640" cy="490728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514" t="17126" r="8333" b="6811"/>
                    <a:stretch/>
                  </pic:blipFill>
                  <pic:spPr bwMode="auto">
                    <a:xfrm>
                      <a:off x="0" y="0"/>
                      <a:ext cx="5120640" cy="4907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964F5" w14:textId="6D2B2FB3" w:rsidR="003D719A" w:rsidRDefault="00D91B77" w:rsidP="00D91B77">
      <w:pPr>
        <w:pStyle w:val="ListParagraph"/>
        <w:ind w:right="571"/>
        <w:jc w:val="right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Image 1</w:t>
      </w:r>
      <w:r w:rsidR="009244A2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(Source: towardsdatascience)</w:t>
      </w:r>
    </w:p>
    <w:p w14:paraId="2CD1D466" w14:textId="08CE15F7" w:rsidR="004E2D42" w:rsidRDefault="004E2D42" w:rsidP="00D91B77">
      <w:pPr>
        <w:pStyle w:val="ListParagraph"/>
        <w:ind w:right="571"/>
        <w:jc w:val="right"/>
        <w:rPr>
          <w:rFonts w:cstheme="minorHAnsi"/>
          <w:sz w:val="24"/>
          <w:szCs w:val="24"/>
          <w:lang w:val="en-US"/>
        </w:rPr>
      </w:pPr>
    </w:p>
    <w:p w14:paraId="652D4E17" w14:textId="1619AC63" w:rsidR="004E2D42" w:rsidRDefault="004E2D42" w:rsidP="00D91B77">
      <w:pPr>
        <w:pStyle w:val="ListParagraph"/>
        <w:ind w:right="571"/>
        <w:jc w:val="right"/>
        <w:rPr>
          <w:rFonts w:cstheme="minorHAnsi"/>
          <w:sz w:val="24"/>
          <w:szCs w:val="24"/>
          <w:lang w:val="en-US"/>
        </w:rPr>
      </w:pPr>
    </w:p>
    <w:p w14:paraId="71F7183F" w14:textId="77777777" w:rsidR="004E2D42" w:rsidRDefault="004E2D42" w:rsidP="00D91B77">
      <w:pPr>
        <w:pStyle w:val="ListParagraph"/>
        <w:ind w:right="571"/>
        <w:jc w:val="right"/>
        <w:rPr>
          <w:rFonts w:cstheme="minorHAnsi"/>
          <w:sz w:val="24"/>
          <w:szCs w:val="24"/>
          <w:lang w:val="en-US"/>
        </w:rPr>
      </w:pPr>
    </w:p>
    <w:p w14:paraId="51E767A0" w14:textId="77777777" w:rsidR="007A6912" w:rsidRPr="007A6912" w:rsidRDefault="007A6912" w:rsidP="007A6912">
      <w:pPr>
        <w:pStyle w:val="ListParagraph"/>
        <w:ind w:right="571"/>
        <w:rPr>
          <w:rFonts w:cstheme="minorHAnsi"/>
          <w:sz w:val="10"/>
          <w:szCs w:val="10"/>
          <w:lang w:val="en-US"/>
        </w:rPr>
      </w:pPr>
    </w:p>
    <w:p w14:paraId="17FBFA0D" w14:textId="77777777" w:rsidR="00226C32" w:rsidRPr="00226C32" w:rsidRDefault="00DB1E0E" w:rsidP="007507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lastRenderedPageBreak/>
        <w:t xml:space="preserve">Data Requirement: </w:t>
      </w:r>
    </w:p>
    <w:p w14:paraId="2D9D63CE" w14:textId="30F9C508" w:rsidR="007507E1" w:rsidRDefault="000931CC" w:rsidP="005D0839">
      <w:pPr>
        <w:pStyle w:val="ListParagraph"/>
        <w:ind w:firstLine="720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G</w:t>
      </w:r>
      <w:r w:rsidR="00A01D3F" w:rsidRPr="007507E1">
        <w:rPr>
          <w:rFonts w:cstheme="minorHAnsi"/>
          <w:sz w:val="24"/>
          <w:szCs w:val="24"/>
          <w:lang w:val="en-US"/>
        </w:rPr>
        <w:t xml:space="preserve">ender, </w:t>
      </w:r>
      <w:r w:rsidR="00956020">
        <w:rPr>
          <w:rFonts w:cstheme="minorHAnsi"/>
          <w:sz w:val="24"/>
          <w:szCs w:val="24"/>
          <w:lang w:val="en-US"/>
        </w:rPr>
        <w:t>m</w:t>
      </w:r>
      <w:r w:rsidR="00A01D3F" w:rsidRPr="007507E1">
        <w:rPr>
          <w:rFonts w:cstheme="minorHAnsi"/>
          <w:sz w:val="24"/>
          <w:szCs w:val="24"/>
          <w:lang w:val="en-US"/>
        </w:rPr>
        <w:t xml:space="preserve">arried, </w:t>
      </w:r>
      <w:r w:rsidR="00956020">
        <w:rPr>
          <w:rFonts w:cstheme="minorHAnsi"/>
          <w:sz w:val="24"/>
          <w:szCs w:val="24"/>
          <w:lang w:val="en-US"/>
        </w:rPr>
        <w:t>d</w:t>
      </w:r>
      <w:r w:rsidR="00A01D3F" w:rsidRPr="007507E1">
        <w:rPr>
          <w:rFonts w:cstheme="minorHAnsi"/>
          <w:sz w:val="24"/>
          <w:szCs w:val="24"/>
          <w:lang w:val="en-US"/>
        </w:rPr>
        <w:t>epen</w:t>
      </w:r>
      <w:r w:rsidR="00F37EBE" w:rsidRPr="007507E1">
        <w:rPr>
          <w:rFonts w:cstheme="minorHAnsi"/>
          <w:sz w:val="24"/>
          <w:szCs w:val="24"/>
          <w:lang w:val="en-US"/>
        </w:rPr>
        <w:t xml:space="preserve">dents, </w:t>
      </w:r>
      <w:r w:rsidR="00956020">
        <w:rPr>
          <w:rFonts w:cstheme="minorHAnsi"/>
          <w:sz w:val="24"/>
          <w:szCs w:val="24"/>
          <w:lang w:val="en-US"/>
        </w:rPr>
        <w:t>e</w:t>
      </w:r>
      <w:r w:rsidR="00F37EBE" w:rsidRPr="007507E1">
        <w:rPr>
          <w:rFonts w:cstheme="minorHAnsi"/>
          <w:sz w:val="24"/>
          <w:szCs w:val="24"/>
          <w:lang w:val="en-US"/>
        </w:rPr>
        <w:t xml:space="preserve">ducation, </w:t>
      </w:r>
      <w:r w:rsidR="00956020">
        <w:rPr>
          <w:rFonts w:cstheme="minorHAnsi"/>
          <w:sz w:val="24"/>
          <w:szCs w:val="24"/>
          <w:lang w:val="en-US"/>
        </w:rPr>
        <w:t>s</w:t>
      </w:r>
      <w:r w:rsidR="00F37EBE" w:rsidRPr="007507E1">
        <w:rPr>
          <w:rFonts w:cstheme="minorHAnsi"/>
          <w:sz w:val="24"/>
          <w:szCs w:val="24"/>
          <w:lang w:val="en-US"/>
        </w:rPr>
        <w:t xml:space="preserve">elf-employed, </w:t>
      </w:r>
      <w:r>
        <w:rPr>
          <w:rFonts w:cstheme="minorHAnsi"/>
          <w:sz w:val="24"/>
          <w:szCs w:val="24"/>
          <w:lang w:val="en-US"/>
        </w:rPr>
        <w:t>a</w:t>
      </w:r>
      <w:r w:rsidR="00F37EBE" w:rsidRPr="007507E1">
        <w:rPr>
          <w:rFonts w:cstheme="minorHAnsi"/>
          <w:sz w:val="24"/>
          <w:szCs w:val="24"/>
          <w:lang w:val="en-US"/>
        </w:rPr>
        <w:t>pplicant income, co-applicant income</w:t>
      </w:r>
      <w:r w:rsidR="00A30C42" w:rsidRPr="007507E1">
        <w:rPr>
          <w:rFonts w:cstheme="minorHAnsi"/>
          <w:sz w:val="24"/>
          <w:szCs w:val="24"/>
          <w:lang w:val="en-US"/>
        </w:rPr>
        <w:t>, loan amount, loan term, credit history,</w:t>
      </w:r>
      <w:r w:rsidR="003C145B" w:rsidRPr="007507E1">
        <w:rPr>
          <w:rFonts w:cstheme="minorHAnsi"/>
          <w:sz w:val="24"/>
          <w:szCs w:val="24"/>
          <w:lang w:val="en-US"/>
        </w:rPr>
        <w:t xml:space="preserve"> property area and loan status</w:t>
      </w:r>
      <w:r w:rsidR="00FA1B72" w:rsidRPr="007507E1">
        <w:rPr>
          <w:rFonts w:cstheme="minorHAnsi"/>
          <w:sz w:val="24"/>
          <w:szCs w:val="24"/>
          <w:lang w:val="en-US"/>
        </w:rPr>
        <w:t>.</w:t>
      </w:r>
    </w:p>
    <w:p w14:paraId="79088FCE" w14:textId="2A68E457" w:rsidR="005D0839" w:rsidRDefault="00D847EC" w:rsidP="00D847EC">
      <w:pPr>
        <w:jc w:val="center"/>
        <w:rPr>
          <w:rFonts w:cstheme="minorHAnsi"/>
          <w:sz w:val="24"/>
          <w:szCs w:val="24"/>
          <w:u w:val="single"/>
          <w:lang w:val="en-US"/>
        </w:rPr>
      </w:pPr>
      <w:r>
        <w:rPr>
          <w:noProof/>
        </w:rPr>
        <w:drawing>
          <wp:inline distT="0" distB="0" distL="0" distR="0" wp14:anchorId="1BB552D9" wp14:editId="6E7BABD6">
            <wp:extent cx="3909060" cy="3501016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6745" cy="350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C9E92" w14:textId="77777777" w:rsidR="00397AC8" w:rsidRPr="00397AC8" w:rsidRDefault="00397AC8" w:rsidP="00397AC8">
      <w:pPr>
        <w:rPr>
          <w:rFonts w:cstheme="minorHAnsi"/>
          <w:sz w:val="10"/>
          <w:szCs w:val="10"/>
          <w:lang w:val="en-US"/>
        </w:rPr>
      </w:pPr>
    </w:p>
    <w:p w14:paraId="2A90F722" w14:textId="654C5E2F" w:rsidR="007507E1" w:rsidRPr="00397AC8" w:rsidRDefault="005E3F5A" w:rsidP="007507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t>Data Assumption:</w:t>
      </w:r>
      <w:r w:rsidR="00034FEB">
        <w:rPr>
          <w:rFonts w:cstheme="minorHAnsi"/>
          <w:sz w:val="24"/>
          <w:szCs w:val="24"/>
          <w:lang w:val="en-US"/>
        </w:rPr>
        <w:t xml:space="preserve"> </w:t>
      </w:r>
    </w:p>
    <w:p w14:paraId="3DC614A8" w14:textId="2AE79739" w:rsidR="00397AC8" w:rsidRPr="002410E7" w:rsidRDefault="00AE5623" w:rsidP="00AE5623">
      <w:pPr>
        <w:pStyle w:val="ListParagraph"/>
        <w:numPr>
          <w:ilvl w:val="0"/>
          <w:numId w:val="2"/>
        </w:numPr>
        <w:ind w:left="1701" w:hanging="283"/>
        <w:jc w:val="both"/>
        <w:rPr>
          <w:rFonts w:cstheme="minorHAnsi"/>
          <w:sz w:val="24"/>
          <w:szCs w:val="24"/>
          <w:u w:val="single"/>
          <w:lang w:val="en-US"/>
        </w:rPr>
      </w:pPr>
      <w:r>
        <w:rPr>
          <w:rFonts w:cstheme="minorHAnsi"/>
          <w:sz w:val="24"/>
          <w:szCs w:val="24"/>
          <w:lang w:val="en-US"/>
        </w:rPr>
        <w:t>D</w:t>
      </w:r>
      <w:r w:rsidR="004A6252">
        <w:rPr>
          <w:rFonts w:cstheme="minorHAnsi"/>
          <w:sz w:val="24"/>
          <w:szCs w:val="24"/>
          <w:lang w:val="en-US"/>
        </w:rPr>
        <w:t>ecision tree</w:t>
      </w:r>
      <w:r>
        <w:rPr>
          <w:rFonts w:cstheme="minorHAnsi"/>
          <w:sz w:val="24"/>
          <w:szCs w:val="24"/>
          <w:lang w:val="en-US"/>
        </w:rPr>
        <w:t xml:space="preserve"> will have high accuracy than</w:t>
      </w:r>
      <w:r w:rsidR="004A6252">
        <w:rPr>
          <w:rFonts w:cstheme="minorHAnsi"/>
          <w:sz w:val="24"/>
          <w:szCs w:val="24"/>
          <w:lang w:val="en-US"/>
        </w:rPr>
        <w:t xml:space="preserve"> random </w:t>
      </w:r>
      <w:r w:rsidR="006B098C">
        <w:rPr>
          <w:rFonts w:cstheme="minorHAnsi"/>
          <w:sz w:val="24"/>
          <w:szCs w:val="24"/>
          <w:lang w:val="en-US"/>
        </w:rPr>
        <w:t>forest,</w:t>
      </w:r>
      <w:r w:rsidR="004A6252">
        <w:rPr>
          <w:rFonts w:cstheme="minorHAnsi"/>
          <w:sz w:val="24"/>
          <w:szCs w:val="24"/>
          <w:lang w:val="en-US"/>
        </w:rPr>
        <w:t xml:space="preserve"> and</w:t>
      </w:r>
      <w:r w:rsidR="00251E55">
        <w:rPr>
          <w:rFonts w:cstheme="minorHAnsi"/>
          <w:sz w:val="24"/>
          <w:szCs w:val="24"/>
          <w:lang w:val="en-US"/>
        </w:rPr>
        <w:t xml:space="preserve"> logistic regression</w:t>
      </w:r>
    </w:p>
    <w:p w14:paraId="7F34A2F3" w14:textId="477248C9" w:rsidR="002410E7" w:rsidRPr="00805AE2" w:rsidRDefault="002410E7" w:rsidP="0014417A">
      <w:pPr>
        <w:pStyle w:val="ListParagraph"/>
        <w:numPr>
          <w:ilvl w:val="0"/>
          <w:numId w:val="2"/>
        </w:numPr>
        <w:ind w:left="1701" w:hanging="283"/>
        <w:rPr>
          <w:rFonts w:cstheme="minorHAnsi"/>
          <w:sz w:val="24"/>
          <w:szCs w:val="24"/>
          <w:u w:val="single"/>
          <w:lang w:val="en-US"/>
        </w:rPr>
      </w:pPr>
      <w:r>
        <w:rPr>
          <w:rFonts w:cstheme="minorHAnsi"/>
          <w:sz w:val="24"/>
          <w:szCs w:val="24"/>
          <w:lang w:val="en-US"/>
        </w:rPr>
        <w:t>Loan status is extremely reliant on credit history.</w:t>
      </w:r>
    </w:p>
    <w:p w14:paraId="065F1CF7" w14:textId="1F520A2F" w:rsidR="00805AE2" w:rsidRPr="006B098C" w:rsidRDefault="00805AE2" w:rsidP="0014417A">
      <w:pPr>
        <w:pStyle w:val="ListParagraph"/>
        <w:numPr>
          <w:ilvl w:val="0"/>
          <w:numId w:val="2"/>
        </w:numPr>
        <w:ind w:left="1701" w:hanging="283"/>
        <w:rPr>
          <w:rFonts w:cstheme="minorHAnsi"/>
          <w:sz w:val="24"/>
          <w:szCs w:val="24"/>
          <w:u w:val="single"/>
          <w:lang w:val="en-US"/>
        </w:rPr>
      </w:pPr>
      <w:r>
        <w:rPr>
          <w:rFonts w:cstheme="minorHAnsi"/>
          <w:sz w:val="24"/>
          <w:szCs w:val="24"/>
          <w:lang w:val="en-US"/>
        </w:rPr>
        <w:t>Linear relationship between columns.</w:t>
      </w:r>
    </w:p>
    <w:p w14:paraId="54FC6BAE" w14:textId="77777777" w:rsidR="00397AC8" w:rsidRPr="00397AC8" w:rsidRDefault="00397AC8" w:rsidP="00397AC8">
      <w:pPr>
        <w:rPr>
          <w:rFonts w:cstheme="minorHAnsi"/>
          <w:sz w:val="10"/>
          <w:szCs w:val="10"/>
          <w:lang w:val="en-US"/>
        </w:rPr>
      </w:pPr>
    </w:p>
    <w:p w14:paraId="563A6642" w14:textId="77777777" w:rsidR="0014417A" w:rsidRPr="0014417A" w:rsidRDefault="005E3F5A" w:rsidP="00D1499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t>Data Limitations</w:t>
      </w:r>
      <w:r w:rsidR="00D14992">
        <w:rPr>
          <w:rFonts w:cstheme="minorHAnsi"/>
          <w:sz w:val="24"/>
          <w:szCs w:val="24"/>
          <w:lang w:val="en-US"/>
        </w:rPr>
        <w:t xml:space="preserve"> and </w:t>
      </w:r>
      <w:r w:rsidR="00D14992" w:rsidRPr="007507E1">
        <w:rPr>
          <w:rFonts w:cstheme="minorHAnsi"/>
          <w:sz w:val="24"/>
          <w:szCs w:val="24"/>
          <w:lang w:val="en-US"/>
        </w:rPr>
        <w:t>Constraints</w:t>
      </w:r>
      <w:r w:rsidRPr="007507E1">
        <w:rPr>
          <w:rFonts w:cstheme="minorHAnsi"/>
          <w:sz w:val="24"/>
          <w:szCs w:val="24"/>
          <w:lang w:val="en-US"/>
        </w:rPr>
        <w:t>:</w:t>
      </w:r>
      <w:r w:rsidR="00BC77A7">
        <w:rPr>
          <w:rFonts w:cstheme="minorHAnsi"/>
          <w:sz w:val="24"/>
          <w:szCs w:val="24"/>
          <w:lang w:val="en-US"/>
        </w:rPr>
        <w:t xml:space="preserve"> </w:t>
      </w:r>
    </w:p>
    <w:p w14:paraId="2757BE11" w14:textId="6106A024" w:rsidR="00305D56" w:rsidRPr="00D14992" w:rsidRDefault="00BC77A7" w:rsidP="0014417A">
      <w:pPr>
        <w:pStyle w:val="ListParagraph"/>
        <w:ind w:firstLine="720"/>
        <w:rPr>
          <w:rFonts w:cstheme="minorHAnsi"/>
          <w:sz w:val="24"/>
          <w:szCs w:val="24"/>
          <w:u w:val="single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Dataset only got 613 entries in </w:t>
      </w:r>
      <w:r w:rsidR="00BE43CF">
        <w:rPr>
          <w:rFonts w:cstheme="minorHAnsi"/>
          <w:sz w:val="24"/>
          <w:szCs w:val="24"/>
          <w:lang w:val="en-US"/>
        </w:rPr>
        <w:t>train dataset and 366 entries in test dataset</w:t>
      </w:r>
      <w:r w:rsidR="004B4668">
        <w:rPr>
          <w:rFonts w:cstheme="minorHAnsi"/>
          <w:sz w:val="24"/>
          <w:szCs w:val="24"/>
          <w:lang w:val="en-US"/>
        </w:rPr>
        <w:t>. Dataset got some missing values</w:t>
      </w:r>
      <w:r w:rsidR="006D42AB">
        <w:rPr>
          <w:rFonts w:cstheme="minorHAnsi"/>
          <w:sz w:val="24"/>
          <w:szCs w:val="24"/>
          <w:lang w:val="en-US"/>
        </w:rPr>
        <w:t xml:space="preserve"> in some columns</w:t>
      </w:r>
      <w:r w:rsidR="004B4668">
        <w:rPr>
          <w:rFonts w:cstheme="minorHAnsi"/>
          <w:sz w:val="24"/>
          <w:szCs w:val="24"/>
          <w:lang w:val="en-US"/>
        </w:rPr>
        <w:t>, which need to be cleaned.</w:t>
      </w:r>
    </w:p>
    <w:p w14:paraId="11EF608D" w14:textId="77777777" w:rsidR="00305D56" w:rsidRPr="00305D56" w:rsidRDefault="00305D56" w:rsidP="00305D56">
      <w:pPr>
        <w:rPr>
          <w:rFonts w:cstheme="minorHAnsi"/>
          <w:sz w:val="10"/>
          <w:szCs w:val="10"/>
          <w:lang w:val="en-US"/>
        </w:rPr>
      </w:pPr>
    </w:p>
    <w:p w14:paraId="6F8DB211" w14:textId="29B6B20B" w:rsidR="005E3F5A" w:rsidRPr="00BC77A7" w:rsidRDefault="005E3F5A" w:rsidP="007507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  <w:lang w:val="en-US"/>
        </w:rPr>
      </w:pPr>
      <w:r w:rsidRPr="007507E1">
        <w:rPr>
          <w:rFonts w:cstheme="minorHAnsi"/>
          <w:sz w:val="24"/>
          <w:szCs w:val="24"/>
          <w:lang w:val="en-US"/>
        </w:rPr>
        <w:t>Test Process:</w:t>
      </w:r>
    </w:p>
    <w:p w14:paraId="415E394F" w14:textId="7D6F266A" w:rsidR="005E3F5A" w:rsidRDefault="00BC77A7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Data Cleaning </w:t>
      </w:r>
      <w:r w:rsidRPr="00BC77A7">
        <w:rPr>
          <w:rFonts w:cstheme="minorHAnsi"/>
          <w:sz w:val="24"/>
          <w:szCs w:val="24"/>
          <w:lang w:val="en-US"/>
        </w:rPr>
        <w:sym w:font="Wingdings" w:char="F0E0"/>
      </w:r>
      <w:r>
        <w:rPr>
          <w:rFonts w:cstheme="minorHAnsi"/>
          <w:sz w:val="24"/>
          <w:szCs w:val="24"/>
          <w:lang w:val="en-US"/>
        </w:rPr>
        <w:t xml:space="preserve"> EDA </w:t>
      </w:r>
      <w:r w:rsidRPr="00BC77A7">
        <w:rPr>
          <w:rFonts w:cstheme="minorHAnsi"/>
          <w:sz w:val="24"/>
          <w:szCs w:val="24"/>
          <w:lang w:val="en-US"/>
        </w:rPr>
        <w:sym w:font="Wingdings" w:char="F0E0"/>
      </w:r>
      <w:r w:rsidR="00B22357">
        <w:rPr>
          <w:rFonts w:cstheme="minorHAnsi"/>
          <w:sz w:val="24"/>
          <w:szCs w:val="24"/>
          <w:lang w:val="en-US"/>
        </w:rPr>
        <w:t xml:space="preserve"> Feature Engineering </w:t>
      </w:r>
      <w:r w:rsidR="00B22357" w:rsidRPr="00B22357">
        <w:rPr>
          <w:rFonts w:cstheme="minorHAnsi"/>
          <w:sz w:val="24"/>
          <w:szCs w:val="24"/>
          <w:lang w:val="en-US"/>
        </w:rPr>
        <w:sym w:font="Wingdings" w:char="F0E0"/>
      </w:r>
      <w:r w:rsidR="00B22357">
        <w:rPr>
          <w:rFonts w:cstheme="minorHAnsi"/>
          <w:sz w:val="24"/>
          <w:szCs w:val="24"/>
          <w:lang w:val="en-US"/>
        </w:rPr>
        <w:t xml:space="preserve"> Preprocessing </w:t>
      </w:r>
      <w:r w:rsidR="00B22357" w:rsidRPr="00B22357">
        <w:rPr>
          <w:rFonts w:cstheme="minorHAnsi"/>
          <w:sz w:val="24"/>
          <w:szCs w:val="24"/>
          <w:lang w:val="en-US"/>
        </w:rPr>
        <w:sym w:font="Wingdings" w:char="F0E0"/>
      </w:r>
      <w:r w:rsidR="00B22357">
        <w:rPr>
          <w:rFonts w:cstheme="minorHAnsi"/>
          <w:sz w:val="24"/>
          <w:szCs w:val="24"/>
          <w:lang w:val="en-US"/>
        </w:rPr>
        <w:t xml:space="preserve"> </w:t>
      </w:r>
      <w:r w:rsidR="00144A2B">
        <w:rPr>
          <w:rFonts w:cstheme="minorHAnsi"/>
          <w:sz w:val="24"/>
          <w:szCs w:val="24"/>
          <w:lang w:val="en-US"/>
        </w:rPr>
        <w:t xml:space="preserve">Modeling </w:t>
      </w:r>
      <w:r w:rsidR="00144A2B" w:rsidRPr="00144A2B">
        <w:rPr>
          <w:rFonts w:cstheme="minorHAnsi"/>
          <w:sz w:val="24"/>
          <w:szCs w:val="24"/>
          <w:lang w:val="en-US"/>
        </w:rPr>
        <w:sym w:font="Wingdings" w:char="F0E0"/>
      </w:r>
      <w:r w:rsidR="00144A2B">
        <w:rPr>
          <w:rFonts w:cstheme="minorHAnsi"/>
          <w:sz w:val="24"/>
          <w:szCs w:val="24"/>
          <w:lang w:val="en-US"/>
        </w:rPr>
        <w:t xml:space="preserve"> Model testing</w:t>
      </w:r>
    </w:p>
    <w:p w14:paraId="2C219B22" w14:textId="2B58CDB4" w:rsidR="003D719A" w:rsidRDefault="003D719A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</w:p>
    <w:p w14:paraId="08D82F76" w14:textId="68A176C4" w:rsidR="00BF6064" w:rsidRDefault="00BF6064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</w:p>
    <w:p w14:paraId="15562030" w14:textId="77777777" w:rsidR="00BF6064" w:rsidRDefault="00BF6064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</w:p>
    <w:p w14:paraId="32546922" w14:textId="23E8F548" w:rsidR="003D719A" w:rsidRDefault="003D719A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lastRenderedPageBreak/>
        <w:t>References:</w:t>
      </w:r>
    </w:p>
    <w:p w14:paraId="3B1692F0" w14:textId="1911EF28" w:rsidR="003D719A" w:rsidRDefault="003D719A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Image 1 source: </w:t>
      </w:r>
      <w:hyperlink r:id="rId10" w:history="1">
        <w:r w:rsidRPr="00596A6B">
          <w:rPr>
            <w:rStyle w:val="Hyperlink"/>
            <w:rFonts w:cstheme="minorHAnsi"/>
            <w:sz w:val="24"/>
            <w:szCs w:val="24"/>
            <w:lang w:val="en-US"/>
          </w:rPr>
          <w:t>https://towardsdatascience.com/ml-basics-loan-prediction-d695ba7f31f6</w:t>
        </w:r>
      </w:hyperlink>
    </w:p>
    <w:p w14:paraId="601094F7" w14:textId="62B35B66" w:rsidR="00EE6453" w:rsidRDefault="00EE6453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Dataset source: </w:t>
      </w:r>
      <w:hyperlink r:id="rId11" w:history="1">
        <w:r w:rsidRPr="00596A6B">
          <w:rPr>
            <w:rStyle w:val="Hyperlink"/>
            <w:rFonts w:cstheme="minorHAnsi"/>
            <w:sz w:val="24"/>
            <w:szCs w:val="24"/>
            <w:lang w:val="en-US"/>
          </w:rPr>
          <w:t>https://www.kaggle.com/altruistdelhite04/loan-prediction-problem</w:t>
        </w:r>
      </w:hyperlink>
    </w:p>
    <w:p w14:paraId="629E6595" w14:textId="77777777" w:rsidR="003D719A" w:rsidRDefault="003D719A" w:rsidP="00144A2B">
      <w:pPr>
        <w:ind w:left="720" w:right="-421" w:hanging="436"/>
        <w:rPr>
          <w:rFonts w:cstheme="minorHAnsi"/>
          <w:sz w:val="24"/>
          <w:szCs w:val="24"/>
          <w:lang w:val="en-US"/>
        </w:rPr>
      </w:pPr>
    </w:p>
    <w:p w14:paraId="3242E089" w14:textId="77777777" w:rsidR="00CE5D65" w:rsidRPr="002848A5" w:rsidRDefault="00CE5D65" w:rsidP="00535A04">
      <w:pPr>
        <w:jc w:val="both"/>
        <w:rPr>
          <w:rFonts w:cstheme="minorHAnsi"/>
          <w:sz w:val="24"/>
          <w:szCs w:val="24"/>
          <w:lang w:val="en-US"/>
        </w:rPr>
      </w:pPr>
    </w:p>
    <w:p w14:paraId="3782A0D9" w14:textId="77777777" w:rsidR="00D6375C" w:rsidRDefault="00D6375C"/>
    <w:sectPr w:rsidR="00D637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96F51"/>
    <w:multiLevelType w:val="hybridMultilevel"/>
    <w:tmpl w:val="6BD43730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23A5109"/>
    <w:multiLevelType w:val="hybridMultilevel"/>
    <w:tmpl w:val="91DC3C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TM0sTA3MTIxMzVU0lEKTi0uzszPAykwrAUAb15Y/iwAAAA="/>
  </w:docVars>
  <w:rsids>
    <w:rsidRoot w:val="00611C67"/>
    <w:rsid w:val="00034FEB"/>
    <w:rsid w:val="000931CC"/>
    <w:rsid w:val="0014417A"/>
    <w:rsid w:val="00144A2B"/>
    <w:rsid w:val="00181959"/>
    <w:rsid w:val="00212B5D"/>
    <w:rsid w:val="00226C32"/>
    <w:rsid w:val="002410E7"/>
    <w:rsid w:val="00251E55"/>
    <w:rsid w:val="002848A5"/>
    <w:rsid w:val="002D719B"/>
    <w:rsid w:val="00305D56"/>
    <w:rsid w:val="00397AC8"/>
    <w:rsid w:val="003C145B"/>
    <w:rsid w:val="003D4B4C"/>
    <w:rsid w:val="003D6553"/>
    <w:rsid w:val="003D719A"/>
    <w:rsid w:val="003F6AD3"/>
    <w:rsid w:val="00480D9E"/>
    <w:rsid w:val="004843B5"/>
    <w:rsid w:val="00497F5C"/>
    <w:rsid w:val="004A6252"/>
    <w:rsid w:val="004B4668"/>
    <w:rsid w:val="004E1CED"/>
    <w:rsid w:val="004E2D42"/>
    <w:rsid w:val="005336EA"/>
    <w:rsid w:val="00535A04"/>
    <w:rsid w:val="00574A86"/>
    <w:rsid w:val="005D0839"/>
    <w:rsid w:val="005E3F5A"/>
    <w:rsid w:val="00611C67"/>
    <w:rsid w:val="00625A03"/>
    <w:rsid w:val="006A5A17"/>
    <w:rsid w:val="006B098C"/>
    <w:rsid w:val="006B3F1A"/>
    <w:rsid w:val="006D12B7"/>
    <w:rsid w:val="006D42AB"/>
    <w:rsid w:val="007507E1"/>
    <w:rsid w:val="00795D06"/>
    <w:rsid w:val="007A6912"/>
    <w:rsid w:val="007F15DE"/>
    <w:rsid w:val="00805AE2"/>
    <w:rsid w:val="00866F61"/>
    <w:rsid w:val="009244A2"/>
    <w:rsid w:val="00956020"/>
    <w:rsid w:val="009C31C7"/>
    <w:rsid w:val="00A01D3F"/>
    <w:rsid w:val="00A2121D"/>
    <w:rsid w:val="00A30C42"/>
    <w:rsid w:val="00A661FC"/>
    <w:rsid w:val="00AD0228"/>
    <w:rsid w:val="00AD0269"/>
    <w:rsid w:val="00AD4484"/>
    <w:rsid w:val="00AE5623"/>
    <w:rsid w:val="00B22357"/>
    <w:rsid w:val="00B64D7F"/>
    <w:rsid w:val="00BB2DF3"/>
    <w:rsid w:val="00BC77A7"/>
    <w:rsid w:val="00BE43CF"/>
    <w:rsid w:val="00BF6064"/>
    <w:rsid w:val="00C93D6A"/>
    <w:rsid w:val="00CD3E03"/>
    <w:rsid w:val="00CE5D65"/>
    <w:rsid w:val="00D14992"/>
    <w:rsid w:val="00D21C6A"/>
    <w:rsid w:val="00D6375C"/>
    <w:rsid w:val="00D847EC"/>
    <w:rsid w:val="00D91B77"/>
    <w:rsid w:val="00DB1E0E"/>
    <w:rsid w:val="00DF20FC"/>
    <w:rsid w:val="00DF788B"/>
    <w:rsid w:val="00E9470C"/>
    <w:rsid w:val="00EA658D"/>
    <w:rsid w:val="00EE3D04"/>
    <w:rsid w:val="00EE6453"/>
    <w:rsid w:val="00F2658D"/>
    <w:rsid w:val="00F37EBE"/>
    <w:rsid w:val="00F4161D"/>
    <w:rsid w:val="00F537EC"/>
    <w:rsid w:val="00FA1B72"/>
    <w:rsid w:val="00FE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6830B"/>
  <w15:chartTrackingRefBased/>
  <w15:docId w15:val="{0B88FB04-281E-4043-941D-91B2FD385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F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F6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07E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0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altruistdelhite04/loan-prediction-proble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rcos.bittencourt@dcfaculty.mycampus.ca" TargetMode="External"/><Relationship Id="rId11" Type="http://schemas.openxmlformats.org/officeDocument/2006/relationships/hyperlink" Target="https://www.kaggle.com/altruistdelhite04/loan-prediction-problem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towardsdatascience.com/ml-basics-loan-prediction-d695ba7f31f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8</TotalTime>
  <Pages>4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aj Prajapati</dc:creator>
  <cp:keywords/>
  <dc:description/>
  <cp:lastModifiedBy>Biraj Prajapati</cp:lastModifiedBy>
  <cp:revision>43</cp:revision>
  <dcterms:created xsi:type="dcterms:W3CDTF">2020-11-05T10:35:00Z</dcterms:created>
  <dcterms:modified xsi:type="dcterms:W3CDTF">2020-11-06T10:54:00Z</dcterms:modified>
</cp:coreProperties>
</file>